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4DEA" w:rsidRDefault="0008317D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VMRS</w:t>
                            </w:r>
                          </w:p>
                          <w:p w:rsidR="00291F2C" w:rsidRPr="00040858" w:rsidRDefault="0008317D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(For Material Fiel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:rsidR="00414DEA" w:rsidRDefault="0008317D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VMRS</w:t>
                      </w:r>
                    </w:p>
                    <w:p w:rsidR="00291F2C" w:rsidRPr="00040858" w:rsidRDefault="0008317D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(For Material Field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08317D" w:rsidP="00DB72C3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B61</w:t>
                            </w:r>
                          </w:p>
                          <w:p w:rsidR="0008317D" w:rsidRPr="00DB72C3" w:rsidRDefault="0008317D" w:rsidP="00DB72C3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B6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291F2C" w:rsidRDefault="0008317D" w:rsidP="00DB72C3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B61</w:t>
                      </w:r>
                    </w:p>
                    <w:p w:rsidR="0008317D" w:rsidRPr="00DB72C3" w:rsidRDefault="0008317D" w:rsidP="00DB72C3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B65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08317D" w:rsidP="0008317D">
                            <w:pPr>
                              <w:ind w:left="180"/>
                            </w:pPr>
                            <w:r w:rsidRPr="0008317D">
                              <w:t>Populate the material field of the ZFB61/</w:t>
                            </w:r>
                            <w:r>
                              <w:t xml:space="preserve"> </w:t>
                            </w:r>
                            <w:r w:rsidRPr="0008317D">
                              <w:t>ZFB65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08317D" w:rsidP="0008317D">
                      <w:pPr>
                        <w:ind w:left="180"/>
                      </w:pPr>
                      <w:r w:rsidRPr="0008317D">
                        <w:t>Populate the material field of the ZFB61/</w:t>
                      </w:r>
                      <w:r>
                        <w:t xml:space="preserve"> </w:t>
                      </w:r>
                      <w:r w:rsidRPr="0008317D">
                        <w:t>ZFB65 tabl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08317D" w:rsidRDefault="00821402" w:rsidP="0008317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08317D" w:rsidRPr="0008317D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08317D" w:rsidRPr="0008317D">
                              <w:rPr>
                                <w:szCs w:val="24"/>
                              </w:rPr>
                              <w:t xml:space="preserve">All steps of Transactions ZFB61/ZFB65 must be complete before performing this part of the transaction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08317D" w:rsidRDefault="00821402" w:rsidP="0008317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08317D">
                        <w:rPr>
                          <w:b/>
                          <w:szCs w:val="24"/>
                        </w:rPr>
                        <w:t xml:space="preserve">Step </w:t>
                      </w:r>
                      <w:r w:rsidR="0008317D" w:rsidRPr="0008317D">
                        <w:rPr>
                          <w:b/>
                          <w:szCs w:val="24"/>
                        </w:rPr>
                        <w:t>1</w:t>
                      </w:r>
                      <w:r w:rsidRPr="0008317D">
                        <w:rPr>
                          <w:b/>
                          <w:szCs w:val="24"/>
                        </w:rPr>
                        <w:t xml:space="preserve"> - </w:t>
                      </w:r>
                      <w:r w:rsidR="0008317D" w:rsidRPr="0008317D">
                        <w:rPr>
                          <w:szCs w:val="24"/>
                        </w:rPr>
                        <w:t xml:space="preserve">All steps of Transactions ZFB61/ZFB65 must be complete before performing this part of the transaction.  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992F0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08317D">
                              <w:rPr>
                                <w:b/>
                                <w:color w:val="0066FF"/>
                              </w:rPr>
                              <w:t xml:space="preserve">ZFB61 or ZFB65 </w:t>
                            </w:r>
                            <w:r w:rsidR="0008317D" w:rsidRPr="0008317D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08317D" w:rsidP="00291F2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bookmarkStart w:id="0" w:name="_Hlk27551659"/>
                            <w:r w:rsidRPr="0008317D">
                              <w:rPr>
                                <w:i/>
                              </w:rPr>
                              <w:t xml:space="preserve">Enter </w:t>
                            </w:r>
                            <w:r>
                              <w:rPr>
                                <w:i/>
                              </w:rPr>
                              <w:t>(</w:t>
                            </w:r>
                            <w:r w:rsidRPr="0008317D">
                              <w:rPr>
                                <w:i/>
                              </w:rPr>
                              <w:t>Vendor Invoice</w:t>
                            </w:r>
                            <w:r>
                              <w:rPr>
                                <w:i/>
                              </w:rPr>
                              <w:t>/Credit Memo)</w:t>
                            </w:r>
                            <w:r w:rsidRPr="0008317D">
                              <w:rPr>
                                <w:i/>
                              </w:rPr>
                              <w:t>:  Company Code 7800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:rsidR="0008317D" w:rsidRPr="0008317D" w:rsidRDefault="0008317D" w:rsidP="0008317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317D" w:rsidRDefault="0008317D" w:rsidP="0008317D">
                            <w:pPr>
                              <w:pStyle w:val="ListParagraph"/>
                              <w:ind w:left="1080"/>
                            </w:pPr>
                            <w:r>
                              <w:t>Use the screens scroll bars to display the transaction’s Material field column.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317D" w:rsidRPr="0008317D" w:rsidRDefault="00821402" w:rsidP="0008317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82140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08317D" w:rsidRPr="0008317D">
                              <w:t>Material field; this will activate the field.</w:t>
                            </w:r>
                          </w:p>
                          <w:p w:rsidR="00821402" w:rsidRPr="00821402" w:rsidRDefault="0008317D" w:rsidP="0008317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8317D">
                              <w:t>&lt;</w:t>
                            </w:r>
                            <w:r w:rsidRPr="0008317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08317D">
                              <w:t>&gt; Match Code icon</w:t>
                            </w:r>
                            <w:r w:rsidR="00595281" w:rsidRPr="00595281">
                              <w:rPr>
                                <w:noProof/>
                              </w:rPr>
                              <w:drawing>
                                <wp:inline distT="0" distB="0" distL="0" distR="0" wp14:anchorId="2D104B6C" wp14:editId="21C59675">
                                  <wp:extent cx="137697" cy="146304"/>
                                  <wp:effectExtent l="0" t="0" r="0" b="6350"/>
                                  <wp:docPr id="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75BFE30-1B1D-4E27-B0F6-A1428354F5A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75BFE30-1B1D-4E27-B0F6-A1428354F5A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69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21402" w:rsidRPr="00821402" w:rsidRDefault="00821402" w:rsidP="00821402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95281" w:rsidRDefault="0008317D" w:rsidP="00595281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terial Number</w:t>
                            </w:r>
                            <w:r w:rsidR="00595281">
                              <w:rPr>
                                <w:i/>
                              </w:rPr>
                              <w:t xml:space="preserve"> </w:t>
                            </w:r>
                            <w:r w:rsidR="00595281">
                              <w:t>window opens</w:t>
                            </w:r>
                          </w:p>
                          <w:p w:rsidR="0008317D" w:rsidRDefault="0008317D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Use the </w:t>
                            </w:r>
                            <w:r w:rsidRPr="0008317D">
                              <w:rPr>
                                <w:b/>
                                <w:color w:val="000000" w:themeColor="text1"/>
                              </w:rPr>
                              <w:t>Dropdown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2933" cy="142933"/>
                                  <wp:effectExtent l="0" t="0" r="9525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Drop list (2)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933" cy="1429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8317D" w:rsidRDefault="0008317D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08317D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>&gt; G: Search Help for Manufacturer Part Number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</w:rPr>
                              <w:t xml:space="preserve">MPN Material Field </w:t>
                            </w:r>
                            <w:r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8317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M0* </w:t>
                            </w:r>
                            <w:r w:rsidRPr="0008317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595281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</w:rPr>
                              <w:t xml:space="preserve">Material description Field – </w:t>
                            </w:r>
                            <w:r w:rsidRPr="0008317D">
                              <w:rPr>
                                <w:color w:val="0066FF"/>
                              </w:rPr>
                              <w:t>Input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 search text.  Use a word that is unique to the part. Surround the word surge with wild cards &lt;</w:t>
                            </w:r>
                            <w:r w:rsidRPr="0008317D">
                              <w:rPr>
                                <w:i/>
                                <w:color w:val="0066FF"/>
                              </w:rPr>
                              <w:t>Shift-8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proofErr w:type="gramStart"/>
                            <w:r w:rsidRPr="0008317D">
                              <w:rPr>
                                <w:color w:val="000000" w:themeColor="text1"/>
                              </w:rPr>
                              <w:t xml:space="preserve">*  </w:t>
                            </w:r>
                            <w:r w:rsidRPr="0008317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8317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i.e., *Switch*)</w:t>
                            </w:r>
                          </w:p>
                          <w:p w:rsidR="0008317D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</w:rPr>
                              <w:t>Strart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Search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EFD5483" wp14:editId="17A00760">
                                  <wp:extent cx="146304" cy="146304"/>
                                  <wp:effectExtent l="0" t="0" r="6350" b="6350"/>
                                  <wp:docPr id="199" name="Picture 1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9" name="Change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95281" w:rsidRPr="00595281" w:rsidRDefault="0008317D" w:rsidP="00595281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8317D">
                              <w:rPr>
                                <w:i/>
                                <w:color w:val="000000" w:themeColor="text1"/>
                              </w:rPr>
                              <w:t xml:space="preserve">G. Search Help for Manufacturer Part </w:t>
                            </w:r>
                            <w:proofErr w:type="spellStart"/>
                            <w:r w:rsidRPr="0008317D">
                              <w:rPr>
                                <w:i/>
                                <w:color w:val="000000" w:themeColor="text1"/>
                              </w:rPr>
                              <w:t>Number</w:t>
                            </w:r>
                            <w:r w:rsidR="00595281" w:rsidRPr="00595281">
                              <w:rPr>
                                <w:color w:val="000000" w:themeColor="text1"/>
                              </w:rPr>
                              <w:t>window</w:t>
                            </w:r>
                            <w:proofErr w:type="spellEnd"/>
                            <w:r w:rsidR="00595281" w:rsidRPr="00595281">
                              <w:rPr>
                                <w:color w:val="000000" w:themeColor="text1"/>
                              </w:rPr>
                              <w:t xml:space="preserve"> opens</w:t>
                            </w:r>
                          </w:p>
                          <w:p w:rsid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8317D" w:rsidRDefault="0008317D" w:rsidP="0008317D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The new window appears; with the results of criteria searched.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 </w:t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In the example you will see all the occurrences of material numbers that have the word “switch” located in their description.  Our example produced a very extensive list; however, the search can be narrowed further.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8317D" w:rsidRPr="00B31C6C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31C6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Find </w:t>
                            </w:r>
                            <w:r w:rsidRPr="00B31C6C">
                              <w:rPr>
                                <w:b/>
                                <w:color w:val="000000" w:themeColor="text1"/>
                              </w:rPr>
                              <w:t>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8317D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BD6BD07" wp14:editId="1595299D">
                                  <wp:extent cx="164592" cy="146304"/>
                                  <wp:effectExtent l="0" t="0" r="6985" b="6350"/>
                                  <wp:docPr id="1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E81414E-96AD-4138-9D28-C499F2B528A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E81414E-96AD-4138-9D28-C499F2B528A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8317D" w:rsidRPr="00B31C6C" w:rsidRDefault="0008317D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31C6C" w:rsidRPr="00595281" w:rsidRDefault="0008317D" w:rsidP="00B31C6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nd</w:t>
                            </w:r>
                            <w:r w:rsidR="00B31C6C" w:rsidRPr="00595281"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8317D">
                              <w:rPr>
                                <w:color w:val="0066FF"/>
                              </w:rPr>
                              <w:t>Input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  next</w:t>
                            </w:r>
                            <w:proofErr w:type="gramEnd"/>
                            <w:r w:rsidRPr="0008317D">
                              <w:rPr>
                                <w:color w:val="000000" w:themeColor="text1"/>
                              </w:rPr>
                              <w:t xml:space="preserve"> tier to search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8317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*door*) (Surround with wild cards (*))</w:t>
                            </w:r>
                          </w:p>
                          <w:p w:rsidR="00B31C6C" w:rsidRDefault="0008317D" w:rsidP="0008317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08317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08317D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08317D">
                              <w:rPr>
                                <w:b/>
                                <w:color w:val="000000" w:themeColor="text1"/>
                              </w:rPr>
                              <w:t>Find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8317D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0868707" wp14:editId="43F6C181">
                                  <wp:extent cx="164592" cy="146304"/>
                                  <wp:effectExtent l="0" t="0" r="6985" b="6350"/>
                                  <wp:docPr id="21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E81414E-96AD-4138-9D28-C499F2B528A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E81414E-96AD-4138-9D28-C499F2B528A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31C6C" w:rsidRDefault="0008317D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The software will find and highlight the first occurrence that contains “door” embedded within the description.</w:t>
                            </w:r>
                          </w:p>
                          <w:p w:rsidR="0008317D" w:rsidRPr="0008317D" w:rsidRDefault="0008317D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 xml:space="preserve">If this the </w:t>
                            </w:r>
                            <w:proofErr w:type="gramStart"/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item</w:t>
                            </w:r>
                            <w:proofErr w:type="gramEnd"/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 xml:space="preserve"> you are searching for 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08317D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&gt; on the highlighted the line.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ind w:left="180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OR</w:t>
                            </w:r>
                          </w:p>
                          <w:p w:rsidR="0008317D" w:rsidRPr="0008317D" w:rsidRDefault="0008317D" w:rsidP="0008317D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08317D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 xml:space="preserve">&gt; Find Again icon </w:t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A90FF1B" wp14:editId="5C1731D4">
                                  <wp:extent cx="164592" cy="146304"/>
                                  <wp:effectExtent l="0" t="0" r="6985" b="6350"/>
                                  <wp:docPr id="22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E81414E-96AD-4138-9D28-C499F2B528A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E81414E-96AD-4138-9D28-C499F2B528A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</w:t>
                            </w:r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t>o find the next occurrence.</w:t>
                            </w:r>
                            <w:bookmarkStart w:id="1" w:name="_GoBack"/>
                            <w:bookmarkEnd w:id="1"/>
                            <w:r w:rsidRPr="0008317D">
                              <w:rPr>
                                <w:color w:val="000000" w:themeColor="text1"/>
                                <w:szCs w:val="24"/>
                              </w:rPr>
                              <w:br/>
                            </w:r>
                            <w:r w:rsidRPr="0008317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Repeat as necessa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992F0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08317D">
                        <w:rPr>
                          <w:b/>
                          <w:color w:val="0066FF"/>
                        </w:rPr>
                        <w:t xml:space="preserve">ZFB61 or ZFB65 </w:t>
                      </w:r>
                      <w:r w:rsidR="0008317D" w:rsidRPr="0008317D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08317D" w:rsidP="00291F2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bookmarkStart w:id="2" w:name="_Hlk27551659"/>
                      <w:r w:rsidRPr="0008317D">
                        <w:rPr>
                          <w:i/>
                        </w:rPr>
                        <w:t xml:space="preserve">Enter </w:t>
                      </w:r>
                      <w:r>
                        <w:rPr>
                          <w:i/>
                        </w:rPr>
                        <w:t>(</w:t>
                      </w:r>
                      <w:r w:rsidRPr="0008317D">
                        <w:rPr>
                          <w:i/>
                        </w:rPr>
                        <w:t>Vendor Invoice</w:t>
                      </w:r>
                      <w:r>
                        <w:rPr>
                          <w:i/>
                        </w:rPr>
                        <w:t>/Credit Memo)</w:t>
                      </w:r>
                      <w:r w:rsidRPr="0008317D">
                        <w:rPr>
                          <w:i/>
                        </w:rPr>
                        <w:t>:  Company Code 7800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2"/>
                    <w:p w:rsidR="0008317D" w:rsidRPr="0008317D" w:rsidRDefault="0008317D" w:rsidP="0008317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8317D" w:rsidRDefault="0008317D" w:rsidP="0008317D">
                      <w:pPr>
                        <w:pStyle w:val="ListParagraph"/>
                        <w:ind w:left="1080"/>
                      </w:pPr>
                      <w:r>
                        <w:t>Use the screens scroll bars to display the transaction’s Material field column.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8317D" w:rsidRPr="0008317D" w:rsidRDefault="00821402" w:rsidP="0008317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>
                        <w:t>&lt;</w:t>
                      </w:r>
                      <w:r w:rsidRPr="0082140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08317D" w:rsidRPr="0008317D">
                        <w:t>Material field; this will activate the field.</w:t>
                      </w:r>
                    </w:p>
                    <w:p w:rsidR="00821402" w:rsidRPr="00821402" w:rsidRDefault="0008317D" w:rsidP="0008317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8317D">
                        <w:t>&lt;</w:t>
                      </w:r>
                      <w:r w:rsidRPr="0008317D">
                        <w:rPr>
                          <w:i/>
                          <w:color w:val="0066FF"/>
                        </w:rPr>
                        <w:t>Click</w:t>
                      </w:r>
                      <w:r w:rsidRPr="0008317D">
                        <w:t>&gt; Match Code icon</w:t>
                      </w:r>
                      <w:r w:rsidR="00595281" w:rsidRPr="00595281">
                        <w:rPr>
                          <w:noProof/>
                        </w:rPr>
                        <w:drawing>
                          <wp:inline distT="0" distB="0" distL="0" distR="0" wp14:anchorId="2D104B6C" wp14:editId="21C59675">
                            <wp:extent cx="137697" cy="146304"/>
                            <wp:effectExtent l="0" t="0" r="0" b="6350"/>
                            <wp:docPr id="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75BFE30-1B1D-4E27-B0F6-A1428354F5A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075BFE30-1B1D-4E27-B0F6-A1428354F5A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69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21402" w:rsidRPr="00821402" w:rsidRDefault="00821402" w:rsidP="00821402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95281" w:rsidRDefault="0008317D" w:rsidP="00595281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>
                        <w:rPr>
                          <w:i/>
                        </w:rPr>
                        <w:t>Material Number</w:t>
                      </w:r>
                      <w:r w:rsidR="00595281">
                        <w:rPr>
                          <w:i/>
                        </w:rPr>
                        <w:t xml:space="preserve"> </w:t>
                      </w:r>
                      <w:r w:rsidR="00595281">
                        <w:t>window opens</w:t>
                      </w:r>
                    </w:p>
                    <w:p w:rsidR="0008317D" w:rsidRDefault="0008317D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Use the </w:t>
                      </w:r>
                      <w:r w:rsidRPr="0008317D">
                        <w:rPr>
                          <w:b/>
                          <w:color w:val="000000" w:themeColor="text1"/>
                        </w:rPr>
                        <w:t>Dropdown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2933" cy="142933"/>
                            <wp:effectExtent l="0" t="0" r="9525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Drop list (2)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933" cy="1429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8317D" w:rsidRDefault="0008317D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08317D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>&gt; G: Search Help for Manufacturer Part Number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8317D">
                        <w:rPr>
                          <w:color w:val="000000" w:themeColor="text1"/>
                        </w:rPr>
                        <w:t xml:space="preserve">MPN Material Field </w:t>
                      </w:r>
                      <w:r>
                        <w:rPr>
                          <w:color w:val="000000" w:themeColor="text1"/>
                        </w:rPr>
                        <w:t>–</w:t>
                      </w:r>
                      <w:r w:rsidRPr="0008317D">
                        <w:rPr>
                          <w:color w:val="000000" w:themeColor="text1"/>
                        </w:rPr>
                        <w:t xml:space="preserve"> </w:t>
                      </w:r>
                      <w:r w:rsidRPr="0008317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8317D">
                        <w:rPr>
                          <w:color w:val="000000" w:themeColor="text1"/>
                        </w:rPr>
                        <w:t xml:space="preserve">M0* </w:t>
                      </w:r>
                      <w:r w:rsidRPr="0008317D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:rsidR="00595281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8317D">
                        <w:rPr>
                          <w:color w:val="000000" w:themeColor="text1"/>
                        </w:rPr>
                        <w:t xml:space="preserve">Material description Field – </w:t>
                      </w:r>
                      <w:r w:rsidRPr="0008317D">
                        <w:rPr>
                          <w:color w:val="0066FF"/>
                        </w:rPr>
                        <w:t>Input</w:t>
                      </w:r>
                      <w:r w:rsidRPr="0008317D">
                        <w:rPr>
                          <w:color w:val="000000" w:themeColor="text1"/>
                        </w:rPr>
                        <w:t xml:space="preserve"> search text.  Use a word that is unique to the part. Surround the word surge with wild cards &lt;</w:t>
                      </w:r>
                      <w:r w:rsidRPr="0008317D">
                        <w:rPr>
                          <w:i/>
                          <w:color w:val="0066FF"/>
                        </w:rPr>
                        <w:t>Shift-8</w:t>
                      </w:r>
                      <w:r w:rsidRPr="0008317D">
                        <w:rPr>
                          <w:color w:val="000000" w:themeColor="text1"/>
                        </w:rPr>
                        <w:t xml:space="preserve">&gt; </w:t>
                      </w:r>
                      <w:proofErr w:type="gramStart"/>
                      <w:r w:rsidRPr="0008317D">
                        <w:rPr>
                          <w:color w:val="000000" w:themeColor="text1"/>
                        </w:rPr>
                        <w:t xml:space="preserve">*  </w:t>
                      </w:r>
                      <w:r w:rsidRPr="0008317D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8317D">
                        <w:rPr>
                          <w:color w:val="000000" w:themeColor="text1"/>
                          <w:sz w:val="20"/>
                          <w:szCs w:val="20"/>
                        </w:rPr>
                        <w:t>i.e., *Switch*)</w:t>
                      </w:r>
                    </w:p>
                    <w:p w:rsidR="0008317D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</w:rPr>
                        <w:t>Strart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</w:rPr>
                        <w:t xml:space="preserve"> Search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EFD5483" wp14:editId="17A00760">
                            <wp:extent cx="146304" cy="146304"/>
                            <wp:effectExtent l="0" t="0" r="6350" b="6350"/>
                            <wp:docPr id="199" name="Picture 19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9" name="Change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95281" w:rsidRPr="00595281" w:rsidRDefault="0008317D" w:rsidP="00595281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8317D">
                        <w:rPr>
                          <w:i/>
                          <w:color w:val="000000" w:themeColor="text1"/>
                        </w:rPr>
                        <w:t xml:space="preserve">G. Search Help for Manufacturer Part </w:t>
                      </w:r>
                      <w:proofErr w:type="spellStart"/>
                      <w:r w:rsidRPr="0008317D">
                        <w:rPr>
                          <w:i/>
                          <w:color w:val="000000" w:themeColor="text1"/>
                        </w:rPr>
                        <w:t>Number</w:t>
                      </w:r>
                      <w:r w:rsidR="00595281" w:rsidRPr="00595281">
                        <w:rPr>
                          <w:color w:val="000000" w:themeColor="text1"/>
                        </w:rPr>
                        <w:t>window</w:t>
                      </w:r>
                      <w:proofErr w:type="spellEnd"/>
                      <w:r w:rsidR="00595281" w:rsidRPr="00595281">
                        <w:rPr>
                          <w:color w:val="000000" w:themeColor="text1"/>
                        </w:rPr>
                        <w:t xml:space="preserve"> opens</w:t>
                      </w:r>
                    </w:p>
                    <w:p w:rsid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8317D" w:rsidRDefault="0008317D" w:rsidP="0008317D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>The new window appears; with the results of criteria searched.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 </w:t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t>In the example you will see all the occurrences of material numbers that have the word “switch” located in their description.  Our example produced a very extensive list; however, the search can be narrowed further.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8317D" w:rsidRPr="00B31C6C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color w:val="000000" w:themeColor="text1"/>
                        </w:rPr>
                        <w:t>&lt;</w:t>
                      </w:r>
                      <w:r w:rsidRPr="00B31C6C">
                        <w:rPr>
                          <w:i/>
                          <w:color w:val="0066FF"/>
                        </w:rPr>
                        <w:t>Click</w:t>
                      </w:r>
                      <w:r w:rsidRPr="00B31C6C">
                        <w:rPr>
                          <w:color w:val="000000" w:themeColor="text1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Find </w:t>
                      </w:r>
                      <w:r w:rsidRPr="00B31C6C">
                        <w:rPr>
                          <w:b/>
                          <w:color w:val="000000" w:themeColor="text1"/>
                        </w:rPr>
                        <w:t>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8317D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BD6BD07" wp14:editId="1595299D">
                            <wp:extent cx="164592" cy="146304"/>
                            <wp:effectExtent l="0" t="0" r="6985" b="6350"/>
                            <wp:docPr id="1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E81414E-96AD-4138-9D28-C499F2B528A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6E81414E-96AD-4138-9D28-C499F2B528AA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8317D" w:rsidRPr="00B31C6C" w:rsidRDefault="0008317D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31C6C" w:rsidRPr="00595281" w:rsidRDefault="0008317D" w:rsidP="00B31C6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nd</w:t>
                      </w:r>
                      <w:r w:rsidR="00B31C6C" w:rsidRPr="00595281"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gramStart"/>
                      <w:r w:rsidRPr="0008317D">
                        <w:rPr>
                          <w:color w:val="0066FF"/>
                        </w:rPr>
                        <w:t>Input</w:t>
                      </w:r>
                      <w:r w:rsidRPr="0008317D">
                        <w:rPr>
                          <w:color w:val="000000" w:themeColor="text1"/>
                        </w:rPr>
                        <w:t xml:space="preserve">  next</w:t>
                      </w:r>
                      <w:proofErr w:type="gramEnd"/>
                      <w:r w:rsidRPr="0008317D">
                        <w:rPr>
                          <w:color w:val="000000" w:themeColor="text1"/>
                        </w:rPr>
                        <w:t xml:space="preserve"> tier to search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8317D">
                        <w:rPr>
                          <w:color w:val="000000" w:themeColor="text1"/>
                          <w:sz w:val="20"/>
                          <w:szCs w:val="20"/>
                        </w:rPr>
                        <w:t>(i.e., *door*) (Surround with wild cards (*))</w:t>
                      </w:r>
                    </w:p>
                    <w:p w:rsidR="00B31C6C" w:rsidRDefault="0008317D" w:rsidP="0008317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8317D">
                        <w:rPr>
                          <w:color w:val="000000" w:themeColor="text1"/>
                        </w:rPr>
                        <w:t>&lt;</w:t>
                      </w:r>
                      <w:r w:rsidRPr="0008317D">
                        <w:rPr>
                          <w:i/>
                          <w:color w:val="0066FF"/>
                        </w:rPr>
                        <w:t>Click</w:t>
                      </w:r>
                      <w:r w:rsidRPr="0008317D">
                        <w:rPr>
                          <w:color w:val="000000" w:themeColor="text1"/>
                        </w:rPr>
                        <w:t xml:space="preserve">&gt; </w:t>
                      </w:r>
                      <w:r w:rsidRPr="0008317D">
                        <w:rPr>
                          <w:b/>
                          <w:color w:val="000000" w:themeColor="text1"/>
                        </w:rPr>
                        <w:t>Find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8317D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0868707" wp14:editId="43F6C181">
                            <wp:extent cx="164592" cy="146304"/>
                            <wp:effectExtent l="0" t="0" r="6985" b="6350"/>
                            <wp:docPr id="21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E81414E-96AD-4138-9D28-C499F2B528A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6E81414E-96AD-4138-9D28-C499F2B528AA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31C6C" w:rsidRDefault="0008317D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>The software will find and highlight the first occurrence that contains “door” embedded within the description.</w:t>
                      </w:r>
                    </w:p>
                    <w:p w:rsidR="0008317D" w:rsidRPr="0008317D" w:rsidRDefault="0008317D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8317D" w:rsidRPr="0008317D" w:rsidRDefault="0008317D" w:rsidP="0008317D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 xml:space="preserve">If this the </w:t>
                      </w:r>
                      <w:proofErr w:type="gramStart"/>
                      <w:r w:rsidRPr="0008317D">
                        <w:rPr>
                          <w:color w:val="000000" w:themeColor="text1"/>
                          <w:szCs w:val="24"/>
                        </w:rPr>
                        <w:t>item</w:t>
                      </w:r>
                      <w:proofErr w:type="gramEnd"/>
                      <w:r w:rsidRPr="0008317D">
                        <w:rPr>
                          <w:color w:val="000000" w:themeColor="text1"/>
                          <w:szCs w:val="24"/>
                        </w:rPr>
                        <w:t xml:space="preserve"> you are searching for 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08317D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t>&gt; on the highlighted the line.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ind w:left="1800"/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>OR</w:t>
                      </w:r>
                    </w:p>
                    <w:p w:rsidR="0008317D" w:rsidRPr="0008317D" w:rsidRDefault="0008317D" w:rsidP="0008317D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rPr>
                          <w:color w:val="000000" w:themeColor="text1"/>
                          <w:szCs w:val="24"/>
                        </w:rPr>
                      </w:pPr>
                      <w:r w:rsidRPr="0008317D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08317D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t xml:space="preserve">&gt; Find Again icon </w:t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A90FF1B" wp14:editId="5C1731D4">
                            <wp:extent cx="164592" cy="146304"/>
                            <wp:effectExtent l="0" t="0" r="6985" b="6350"/>
                            <wp:docPr id="22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E81414E-96AD-4138-9D28-C499F2B528A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6E81414E-96AD-4138-9D28-C499F2B528AA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Cs w:val="24"/>
                        </w:rPr>
                        <w:t>t</w:t>
                      </w:r>
                      <w:r w:rsidRPr="0008317D">
                        <w:rPr>
                          <w:color w:val="000000" w:themeColor="text1"/>
                          <w:szCs w:val="24"/>
                        </w:rPr>
                        <w:t>o find the next occurrence.</w:t>
                      </w:r>
                      <w:bookmarkStart w:id="3" w:name="_GoBack"/>
                      <w:bookmarkEnd w:id="3"/>
                      <w:r w:rsidRPr="0008317D">
                        <w:rPr>
                          <w:color w:val="000000" w:themeColor="text1"/>
                          <w:szCs w:val="24"/>
                        </w:rPr>
                        <w:br/>
                      </w:r>
                      <w:r w:rsidRPr="0008317D">
                        <w:rPr>
                          <w:color w:val="000000" w:themeColor="text1"/>
                          <w:sz w:val="20"/>
                          <w:szCs w:val="20"/>
                        </w:rPr>
                        <w:t>(Repeat as necessary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08317D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</w:t>
                      </w:r>
                      <w:r w:rsidR="0008317D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2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3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8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9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8535E4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48C6125"/>
    <w:multiLevelType w:val="hybridMultilevel"/>
    <w:tmpl w:val="40E2ADDC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F4CDEE">
      <w:start w:val="1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E1550"/>
    <w:multiLevelType w:val="hybridMultilevel"/>
    <w:tmpl w:val="CAE8BEA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73B4CC9"/>
    <w:multiLevelType w:val="hybridMultilevel"/>
    <w:tmpl w:val="038453F6"/>
    <w:lvl w:ilvl="0" w:tplc="63FAEDE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C600E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A541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E221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5AA0D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3287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4AE48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A4494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9EB2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4035E5"/>
    <w:multiLevelType w:val="hybridMultilevel"/>
    <w:tmpl w:val="A71ED8E0"/>
    <w:lvl w:ilvl="0" w:tplc="F3A83B4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47DE5937"/>
    <w:multiLevelType w:val="hybridMultilevel"/>
    <w:tmpl w:val="60BA4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23F149F"/>
    <w:multiLevelType w:val="hybridMultilevel"/>
    <w:tmpl w:val="8228C8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863BE8"/>
    <w:multiLevelType w:val="hybridMultilevel"/>
    <w:tmpl w:val="DC868D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BD0048"/>
    <w:multiLevelType w:val="hybridMultilevel"/>
    <w:tmpl w:val="085630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8F1978"/>
    <w:multiLevelType w:val="hybridMultilevel"/>
    <w:tmpl w:val="54F21C9C"/>
    <w:lvl w:ilvl="0" w:tplc="5BEE1F7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7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7E5B317D"/>
    <w:multiLevelType w:val="hybridMultilevel"/>
    <w:tmpl w:val="85DA5D4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41"/>
  </w:num>
  <w:num w:numId="3">
    <w:abstractNumId w:val="31"/>
  </w:num>
  <w:num w:numId="4">
    <w:abstractNumId w:val="5"/>
  </w:num>
  <w:num w:numId="5">
    <w:abstractNumId w:val="28"/>
  </w:num>
  <w:num w:numId="6">
    <w:abstractNumId w:val="6"/>
  </w:num>
  <w:num w:numId="7">
    <w:abstractNumId w:val="40"/>
  </w:num>
  <w:num w:numId="8">
    <w:abstractNumId w:val="43"/>
  </w:num>
  <w:num w:numId="9">
    <w:abstractNumId w:val="25"/>
  </w:num>
  <w:num w:numId="10">
    <w:abstractNumId w:val="22"/>
  </w:num>
  <w:num w:numId="11">
    <w:abstractNumId w:val="45"/>
  </w:num>
  <w:num w:numId="12">
    <w:abstractNumId w:val="23"/>
  </w:num>
  <w:num w:numId="13">
    <w:abstractNumId w:val="10"/>
  </w:num>
  <w:num w:numId="14">
    <w:abstractNumId w:val="18"/>
  </w:num>
  <w:num w:numId="15">
    <w:abstractNumId w:val="19"/>
  </w:num>
  <w:num w:numId="16">
    <w:abstractNumId w:val="15"/>
  </w:num>
  <w:num w:numId="17">
    <w:abstractNumId w:val="20"/>
  </w:num>
  <w:num w:numId="18">
    <w:abstractNumId w:val="11"/>
  </w:num>
  <w:num w:numId="19">
    <w:abstractNumId w:val="3"/>
  </w:num>
  <w:num w:numId="20">
    <w:abstractNumId w:val="35"/>
  </w:num>
  <w:num w:numId="21">
    <w:abstractNumId w:val="7"/>
  </w:num>
  <w:num w:numId="22">
    <w:abstractNumId w:val="47"/>
  </w:num>
  <w:num w:numId="23">
    <w:abstractNumId w:val="1"/>
  </w:num>
  <w:num w:numId="24">
    <w:abstractNumId w:val="44"/>
  </w:num>
  <w:num w:numId="25">
    <w:abstractNumId w:val="39"/>
  </w:num>
  <w:num w:numId="26">
    <w:abstractNumId w:val="12"/>
  </w:num>
  <w:num w:numId="27">
    <w:abstractNumId w:val="32"/>
  </w:num>
  <w:num w:numId="28">
    <w:abstractNumId w:val="37"/>
  </w:num>
  <w:num w:numId="29">
    <w:abstractNumId w:val="46"/>
  </w:num>
  <w:num w:numId="30">
    <w:abstractNumId w:val="14"/>
  </w:num>
  <w:num w:numId="31">
    <w:abstractNumId w:val="30"/>
  </w:num>
  <w:num w:numId="32">
    <w:abstractNumId w:val="2"/>
  </w:num>
  <w:num w:numId="33">
    <w:abstractNumId w:val="26"/>
  </w:num>
  <w:num w:numId="34">
    <w:abstractNumId w:val="17"/>
  </w:num>
  <w:num w:numId="35">
    <w:abstractNumId w:val="21"/>
  </w:num>
  <w:num w:numId="36">
    <w:abstractNumId w:val="24"/>
  </w:num>
  <w:num w:numId="37">
    <w:abstractNumId w:val="9"/>
  </w:num>
  <w:num w:numId="38">
    <w:abstractNumId w:val="8"/>
  </w:num>
  <w:num w:numId="39">
    <w:abstractNumId w:val="36"/>
  </w:num>
  <w:num w:numId="40">
    <w:abstractNumId w:val="38"/>
  </w:num>
  <w:num w:numId="41">
    <w:abstractNumId w:val="34"/>
  </w:num>
  <w:num w:numId="42">
    <w:abstractNumId w:val="42"/>
  </w:num>
  <w:num w:numId="43">
    <w:abstractNumId w:val="4"/>
  </w:num>
  <w:num w:numId="44">
    <w:abstractNumId w:val="29"/>
  </w:num>
  <w:num w:numId="45">
    <w:abstractNumId w:val="27"/>
  </w:num>
  <w:num w:numId="46">
    <w:abstractNumId w:val="48"/>
  </w:num>
  <w:num w:numId="47">
    <w:abstractNumId w:val="33"/>
  </w:num>
  <w:num w:numId="48">
    <w:abstractNumId w:val="16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wFANZyKlo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317D"/>
    <w:rsid w:val="00085928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4C79"/>
    <w:rsid w:val="003C21B4"/>
    <w:rsid w:val="00414DEA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95281"/>
    <w:rsid w:val="005B0D86"/>
    <w:rsid w:val="005B13E2"/>
    <w:rsid w:val="005C3FC3"/>
    <w:rsid w:val="005D5601"/>
    <w:rsid w:val="005E631D"/>
    <w:rsid w:val="006616FA"/>
    <w:rsid w:val="006951F1"/>
    <w:rsid w:val="006A25FF"/>
    <w:rsid w:val="006B31D5"/>
    <w:rsid w:val="006C2213"/>
    <w:rsid w:val="007459BD"/>
    <w:rsid w:val="0077644F"/>
    <w:rsid w:val="007D1740"/>
    <w:rsid w:val="00801483"/>
    <w:rsid w:val="00805832"/>
    <w:rsid w:val="0081460B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31C6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A74D0"/>
    <w:rsid w:val="00DB72C3"/>
    <w:rsid w:val="00DE4BAB"/>
    <w:rsid w:val="00DF1FEA"/>
    <w:rsid w:val="00E20698"/>
    <w:rsid w:val="00EF0ED4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ECE77D2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90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ncbussafety.org/BSIP/StepbyStep.html" TargetMode="External"/><Relationship Id="rId18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hyperlink" Target="http://www.ncbussafety.org/BSIP/StepbyStep.html" TargetMode="External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2CB36-E5E9-4FF8-854E-AA2FC71B8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19T18:27:00Z</cp:lastPrinted>
  <dcterms:created xsi:type="dcterms:W3CDTF">2019-12-19T18:16:00Z</dcterms:created>
  <dcterms:modified xsi:type="dcterms:W3CDTF">2019-12-19T18:43:00Z</dcterms:modified>
</cp:coreProperties>
</file>